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731A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9B6299" w:rsidR="007B4A91" w:rsidRDefault="007B4A91">
      <w:pPr>
        <w:rPr>
          <w:sz w:val="28"/>
          <w:szCs w:val="28"/>
        </w:rPr>
      </w:pPr>
    </w:p>
    <w:p w14:paraId="580201AB" w14:textId="319C6F2F" w:rsidR="001920AE" w:rsidRPr="001920AE" w:rsidRDefault="001920AE" w:rsidP="001920AE">
      <w:pPr>
        <w:numPr>
          <w:ilvl w:val="0"/>
          <w:numId w:val="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 w:rsidRPr="001920AE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A fighter plane </w:t>
      </w: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save the Earth from alien</w:t>
      </w:r>
    </w:p>
    <w:p w14:paraId="34A9E19B" w14:textId="77777777" w:rsidR="007B4A91" w:rsidRDefault="00C731A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F05DFC" w:rsidR="007B4A91" w:rsidRPr="001920AE" w:rsidRDefault="001920AE" w:rsidP="001920AE">
      <w:pPr>
        <w:numPr>
          <w:ilvl w:val="0"/>
          <w:numId w:val="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To defeat all the alien attacking Earth</w:t>
      </w:r>
    </w:p>
    <w:p w14:paraId="0E9B3283" w14:textId="5F01F996" w:rsidR="001920AE" w:rsidRDefault="001920AE">
      <w:pPr>
        <w:ind w:left="720"/>
        <w:rPr>
          <w:sz w:val="28"/>
          <w:szCs w:val="28"/>
        </w:rPr>
      </w:pPr>
    </w:p>
    <w:p w14:paraId="3D632C61" w14:textId="77777777" w:rsidR="007B4A91" w:rsidRDefault="00C731A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F46DDD" w:rsidR="007B4A91" w:rsidRDefault="007B4A91">
      <w:pPr>
        <w:ind w:left="720"/>
        <w:rPr>
          <w:sz w:val="28"/>
          <w:szCs w:val="28"/>
        </w:rPr>
      </w:pPr>
    </w:p>
    <w:p w14:paraId="4B27A61B" w14:textId="2F44D5BC" w:rsidR="00735AE3" w:rsidRDefault="00735AE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e day aliens attacked the earth all the fighter plane trying to fight </w:t>
      </w:r>
    </w:p>
    <w:p w14:paraId="6102F988" w14:textId="77777777" w:rsidR="007B4A91" w:rsidRDefault="00C731A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0821015" w:rsidR="007B4A91" w:rsidRDefault="00735AE3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m</w:t>
      </w:r>
      <w:proofErr w:type="gramEnd"/>
      <w:r>
        <w:rPr>
          <w:sz w:val="28"/>
          <w:szCs w:val="28"/>
        </w:rPr>
        <w:t xml:space="preserve"> were defeated except one plane which in the end defeated all</w:t>
      </w:r>
    </w:p>
    <w:p w14:paraId="0AE3FDBE" w14:textId="77777777" w:rsidR="007B4A91" w:rsidRDefault="00C731A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F053B93" w:rsidR="007B4A91" w:rsidRDefault="00735AE3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alien and saved the earth</w:t>
      </w:r>
    </w:p>
    <w:p w14:paraId="35A4557A" w14:textId="77777777" w:rsidR="007B4A91" w:rsidRDefault="00C731A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52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1"/>
        <w:gridCol w:w="4507"/>
        <w:gridCol w:w="2884"/>
      </w:tblGrid>
      <w:tr w:rsidR="007B4A91" w14:paraId="63AC096E" w14:textId="77777777" w:rsidTr="00735AE3">
        <w:trPr>
          <w:trHeight w:val="199"/>
        </w:trPr>
        <w:tc>
          <w:tcPr>
            <w:tcW w:w="1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735AE3">
        <w:trPr>
          <w:trHeight w:val="194"/>
        </w:trPr>
        <w:tc>
          <w:tcPr>
            <w:tcW w:w="1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ECC88E" w:rsidR="007B4A91" w:rsidRDefault="00735A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ighter plane</w:t>
            </w:r>
          </w:p>
        </w:tc>
        <w:tc>
          <w:tcPr>
            <w:tcW w:w="28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43E6D" w14:textId="77777777" w:rsidR="00735AE3" w:rsidRDefault="00735AE3" w:rsidP="00735AE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shoot down the </w:t>
            </w:r>
          </w:p>
          <w:p w14:paraId="5B85E2C1" w14:textId="326BCDB7" w:rsidR="007B4A91" w:rsidRDefault="00735AE3" w:rsidP="00735A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planes</w:t>
            </w:r>
          </w:p>
        </w:tc>
      </w:tr>
      <w:tr w:rsidR="007B4A91" w14:paraId="1E278202" w14:textId="77777777" w:rsidTr="00735AE3">
        <w:trPr>
          <w:trHeight w:val="97"/>
        </w:trPr>
        <w:tc>
          <w:tcPr>
            <w:tcW w:w="1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 w:rsidTr="00735AE3">
        <w:trPr>
          <w:trHeight w:val="97"/>
        </w:trPr>
        <w:tc>
          <w:tcPr>
            <w:tcW w:w="12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1A751F" w:rsidR="007B4A91" w:rsidRDefault="00735A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pla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7C37E" w14:textId="77777777" w:rsidR="00735AE3" w:rsidRDefault="00735AE3" w:rsidP="00735AE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try to shoot</w:t>
            </w:r>
          </w:p>
          <w:p w14:paraId="411D1593" w14:textId="4264DA60" w:rsidR="00735AE3" w:rsidRDefault="00735AE3" w:rsidP="00735AE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wn the fighter plan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4BD3334" w14:textId="77777777" w:rsidR="007B4A91" w:rsidRDefault="007B4A91" w:rsidP="00735AE3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2CF74C7" w:rsidR="00556965" w:rsidRDefault="00914167">
      <w:r>
        <w:lastRenderedPageBreak/>
        <w:pict w14:anchorId="12D6C6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467.25pt;height:263.25pt">
            <v:imagedata r:id="rId5" o:title="15095c18b050196afbfb56e05a12f850"/>
          </v:shape>
        </w:pict>
      </w:r>
    </w:p>
    <w:p w14:paraId="1C560CE8" w14:textId="2BBFBF20" w:rsidR="007B4A91" w:rsidRDefault="00C731AD">
      <w:r>
        <w:pict w14:anchorId="09EE1EB3">
          <v:rect id="_x0000_i1031" style="width:0;height:1.5pt" o:hralign="center" o:hrstd="t" o:hr="t" fillcolor="#a0a0a0" stroked="f"/>
        </w:pict>
      </w:r>
    </w:p>
    <w:p w14:paraId="7613F761" w14:textId="605AB204" w:rsidR="00914167" w:rsidRDefault="00914167">
      <w:pPr>
        <w:rPr>
          <w:sz w:val="28"/>
          <w:szCs w:val="28"/>
        </w:rPr>
      </w:pPr>
      <w:r>
        <w:t>This is what I can from image on google</w:t>
      </w:r>
    </w:p>
    <w:p w14:paraId="2C39E5BE" w14:textId="77777777" w:rsidR="007B4A91" w:rsidRDefault="00C731A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731A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731A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26C2B6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AC8FF9A" w14:textId="0A4C1AA6" w:rsidR="00914167" w:rsidRDefault="00914167">
      <w:pPr>
        <w:rPr>
          <w:sz w:val="28"/>
          <w:szCs w:val="28"/>
        </w:rPr>
      </w:pPr>
    </w:p>
    <w:p w14:paraId="24A70B24" w14:textId="0EAAAAC8" w:rsidR="00914167" w:rsidRDefault="00914167">
      <w:pPr>
        <w:rPr>
          <w:sz w:val="28"/>
          <w:szCs w:val="28"/>
        </w:rPr>
      </w:pPr>
      <w:r>
        <w:rPr>
          <w:sz w:val="28"/>
          <w:szCs w:val="28"/>
        </w:rPr>
        <w:t>1. We can add power for the fighter plane so that it can dodge the enemy bullets</w:t>
      </w:r>
    </w:p>
    <w:p w14:paraId="62C856EC" w14:textId="651E26A6" w:rsidR="00914167" w:rsidRDefault="00914167">
      <w:pPr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proofErr w:type="gramStart"/>
      <w:r w:rsidR="00C731AD">
        <w:rPr>
          <w:sz w:val="28"/>
          <w:szCs w:val="28"/>
        </w:rPr>
        <w:t>we</w:t>
      </w:r>
      <w:proofErr w:type="gramEnd"/>
      <w:r w:rsidR="00C731AD">
        <w:rPr>
          <w:sz w:val="28"/>
          <w:szCs w:val="28"/>
        </w:rPr>
        <w:t xml:space="preserve"> can add upgrade for our plane so that it can become </w:t>
      </w:r>
      <w:proofErr w:type="spellStart"/>
      <w:r w:rsidR="00C731AD">
        <w:rPr>
          <w:sz w:val="28"/>
          <w:szCs w:val="28"/>
        </w:rPr>
        <w:t>powerfull</w:t>
      </w:r>
      <w:proofErr w:type="spellEnd"/>
      <w:r w:rsidR="00C731AD">
        <w:rPr>
          <w:sz w:val="28"/>
          <w:szCs w:val="28"/>
        </w:rPr>
        <w:t xml:space="preserve"> after each upgrade</w:t>
      </w:r>
    </w:p>
    <w:p w14:paraId="50BDA524" w14:textId="3AE719AE" w:rsidR="00C731AD" w:rsidRDefault="00C731AD">
      <w:pPr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proofErr w:type="gramStart"/>
      <w:r>
        <w:rPr>
          <w:sz w:val="28"/>
          <w:szCs w:val="28"/>
        </w:rPr>
        <w:t>after</w:t>
      </w:r>
      <w:proofErr w:type="gramEnd"/>
      <w:r>
        <w:rPr>
          <w:sz w:val="28"/>
          <w:szCs w:val="28"/>
        </w:rPr>
        <w:t xml:space="preserve"> some time we can add a boss of the alien which when we defeat we get a reward</w:t>
      </w:r>
      <w:bookmarkStart w:id="0" w:name="_GoBack"/>
      <w:bookmarkEnd w:id="0"/>
    </w:p>
    <w:p w14:paraId="47FB9326" w14:textId="77777777" w:rsidR="00914167" w:rsidRDefault="00914167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4181895"/>
    <w:multiLevelType w:val="multilevel"/>
    <w:tmpl w:val="90D23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07220DE"/>
    <w:multiLevelType w:val="multilevel"/>
    <w:tmpl w:val="1C343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513750"/>
    <w:multiLevelType w:val="multilevel"/>
    <w:tmpl w:val="726C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20AE"/>
    <w:rsid w:val="00392887"/>
    <w:rsid w:val="00556965"/>
    <w:rsid w:val="00735AE3"/>
    <w:rsid w:val="007B4A91"/>
    <w:rsid w:val="00914167"/>
    <w:rsid w:val="00C73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it Kumar</cp:lastModifiedBy>
  <cp:revision>3</cp:revision>
  <dcterms:created xsi:type="dcterms:W3CDTF">2021-03-18T05:03:00Z</dcterms:created>
  <dcterms:modified xsi:type="dcterms:W3CDTF">2022-12-31T12:41:00Z</dcterms:modified>
</cp:coreProperties>
</file>